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B3FC3" w14:textId="31D21BD9" w:rsidR="008D2081" w:rsidRDefault="00E827C1">
      <w:pPr>
        <w:spacing w:after="273"/>
        <w:ind w:left="1437"/>
        <w:jc w:val="center"/>
      </w:pPr>
      <w:r w:rsidRPr="00E827C1">
        <w:rPr>
          <w:rFonts w:ascii="Times New Roman" w:eastAsia="Times New Roman" w:hAnsi="Times New Roman" w:cs="Times New Roman"/>
          <w:noProof/>
          <w:sz w:val="24"/>
        </w:rPr>
        <w:drawing>
          <wp:anchor distT="0" distB="0" distL="114300" distR="114300" simplePos="0" relativeHeight="251660288" behindDoc="1" locked="0" layoutInCell="1" allowOverlap="1" wp14:anchorId="3B73BFCF" wp14:editId="77EA063E">
            <wp:simplePos x="0" y="0"/>
            <wp:positionH relativeFrom="column">
              <wp:posOffset>-327660</wp:posOffset>
            </wp:positionH>
            <wp:positionV relativeFrom="page">
              <wp:posOffset>203200</wp:posOffset>
            </wp:positionV>
            <wp:extent cx="822960" cy="80454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827C1">
        <w:rPr>
          <w:rFonts w:ascii="Times New Roman" w:eastAsia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E57EE" wp14:editId="3EC6D5E4">
                <wp:simplePos x="0" y="0"/>
                <wp:positionH relativeFrom="column">
                  <wp:posOffset>-457200</wp:posOffset>
                </wp:positionH>
                <wp:positionV relativeFrom="paragraph">
                  <wp:posOffset>-916940</wp:posOffset>
                </wp:positionV>
                <wp:extent cx="7772400" cy="1226820"/>
                <wp:effectExtent l="0" t="0" r="1905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2268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6B6102" w14:textId="77777777" w:rsidR="00E827C1" w:rsidRPr="00E827C1" w:rsidRDefault="00E827C1" w:rsidP="00E827C1">
                            <w:pPr>
                              <w:spacing w:after="0" w:line="240" w:lineRule="auto"/>
                              <w:ind w:left="1440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</w:pPr>
                            <w:r w:rsidRPr="00E827C1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  Department of Computer Science and Software Engineering</w:t>
                            </w:r>
                          </w:p>
                          <w:p w14:paraId="6A75516E" w14:textId="77777777" w:rsidR="00E827C1" w:rsidRPr="00E827C1" w:rsidRDefault="00E827C1" w:rsidP="00E827C1">
                            <w:pPr>
                              <w:spacing w:after="0" w:line="240" w:lineRule="auto"/>
                              <w:ind w:left="1440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</w:pPr>
                            <w:r w:rsidRPr="00E827C1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  Jinnah University for Women</w:t>
                            </w:r>
                          </w:p>
                          <w:p w14:paraId="31C1E2A5" w14:textId="14B923AD" w:rsidR="00E827C1" w:rsidRPr="00E827C1" w:rsidRDefault="00E827C1" w:rsidP="00E827C1">
                            <w:pPr>
                              <w:spacing w:after="0" w:line="240" w:lineRule="auto"/>
                              <w:ind w:left="1440"/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</w:pPr>
                            <w:r w:rsidRPr="00E827C1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0"/>
                                <w:szCs w:val="40"/>
                              </w:rPr>
                              <w:t xml:space="preserve">  </w:t>
                            </w:r>
                            <w:r w:rsidRPr="00E827C1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 xml:space="preserve">FYP </w:t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>Approval for External Evaluation</w:t>
                            </w:r>
                            <w:r w:rsidRPr="00E827C1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48"/>
                                <w:szCs w:val="48"/>
                              </w:rPr>
                              <w:t xml:space="preserve"> - </w:t>
                            </w:r>
                            <w:r w:rsidRPr="00D667AB">
                              <w:rPr>
                                <w:rFonts w:asciiTheme="minorHAnsi" w:eastAsiaTheme="minorHAnsi" w:hAnsiTheme="minorHAnsi" w:cstheme="minorBidi"/>
                                <w:b/>
                                <w:bCs/>
                                <w:color w:val="auto"/>
                                <w:sz w:val="36"/>
                                <w:szCs w:val="36"/>
                              </w:rPr>
                              <w:t>(Form-J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E57EE" id="Rectangle 1" o:spid="_x0000_s1026" style="position:absolute;left:0;text-align:left;margin-left:-36pt;margin-top:-72.2pt;width:612pt;height:96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" fillcolor="#5b9bd5 [3204]" strokecolor="#1f4d78 [1604]" strokeweight="1pt">
                <v:textbox>
                  <w:txbxContent>
                    <w:p w14:paraId="186B6102" w14:textId="77777777" w:rsidR="00E827C1" w:rsidRPr="00E827C1" w:rsidRDefault="00E827C1" w:rsidP="00E827C1">
                      <w:pPr>
                        <w:spacing w:after="0" w:line="240" w:lineRule="auto"/>
                        <w:ind w:left="1440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0"/>
                          <w:szCs w:val="40"/>
                        </w:rPr>
                      </w:pPr>
                      <w:r w:rsidRPr="00E827C1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  Department of Computer Science and Software Engineering</w:t>
                      </w:r>
                    </w:p>
                    <w:p w14:paraId="6A75516E" w14:textId="77777777" w:rsidR="00E827C1" w:rsidRPr="00E827C1" w:rsidRDefault="00E827C1" w:rsidP="00E827C1">
                      <w:pPr>
                        <w:spacing w:after="0" w:line="240" w:lineRule="auto"/>
                        <w:ind w:left="1440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0"/>
                          <w:szCs w:val="40"/>
                        </w:rPr>
                      </w:pPr>
                      <w:r w:rsidRPr="00E827C1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  Jinnah University for Women</w:t>
                      </w:r>
                    </w:p>
                    <w:p w14:paraId="31C1E2A5" w14:textId="14B923AD" w:rsidR="00E827C1" w:rsidRPr="00E827C1" w:rsidRDefault="00E827C1" w:rsidP="00E827C1">
                      <w:pPr>
                        <w:spacing w:after="0" w:line="240" w:lineRule="auto"/>
                        <w:ind w:left="1440"/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8"/>
                          <w:szCs w:val="48"/>
                        </w:rPr>
                      </w:pPr>
                      <w:r w:rsidRPr="00E827C1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0"/>
                          <w:szCs w:val="40"/>
                        </w:rPr>
                        <w:t xml:space="preserve">  </w:t>
                      </w:r>
                      <w:r w:rsidRPr="00E827C1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8"/>
                          <w:szCs w:val="48"/>
                        </w:rPr>
                        <w:t xml:space="preserve">FYP </w:t>
                      </w:r>
                      <w:r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8"/>
                          <w:szCs w:val="48"/>
                        </w:rPr>
                        <w:t>Approval for External Evaluation</w:t>
                      </w:r>
                      <w:r w:rsidRPr="00E827C1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48"/>
                          <w:szCs w:val="48"/>
                        </w:rPr>
                        <w:t xml:space="preserve"> - </w:t>
                      </w:r>
                      <w:r w:rsidRPr="00D667AB">
                        <w:rPr>
                          <w:rFonts w:asciiTheme="minorHAnsi" w:eastAsiaTheme="minorHAnsi" w:hAnsiTheme="minorHAnsi" w:cstheme="minorBidi"/>
                          <w:b/>
                          <w:bCs/>
                          <w:color w:val="auto"/>
                          <w:sz w:val="36"/>
                          <w:szCs w:val="36"/>
                        </w:rPr>
                        <w:t>(Form-J)</w:t>
                      </w:r>
                    </w:p>
                  </w:txbxContent>
                </v:textbox>
              </v:rect>
            </w:pict>
          </mc:Fallback>
        </mc:AlternateContent>
      </w:r>
      <w:r w:rsidR="001850C6">
        <w:rPr>
          <w:rFonts w:ascii="Times New Roman" w:eastAsia="Times New Roman" w:hAnsi="Times New Roman" w:cs="Times New Roman"/>
          <w:b/>
          <w:sz w:val="32"/>
          <w:u w:val="single" w:color="000000"/>
        </w:rPr>
        <w:t>FYP</w:t>
      </w:r>
      <w:r w:rsidR="00E5047A">
        <w:rPr>
          <w:rFonts w:ascii="Times New Roman" w:eastAsia="Times New Roman" w:hAnsi="Times New Roman" w:cs="Times New Roman"/>
          <w:b/>
          <w:sz w:val="32"/>
          <w:u w:val="single" w:color="000000"/>
        </w:rPr>
        <w:t xml:space="preserve">-I </w:t>
      </w:r>
      <w:r w:rsidR="001850C6">
        <w:rPr>
          <w:rFonts w:ascii="Times New Roman" w:eastAsia="Times New Roman" w:hAnsi="Times New Roman" w:cs="Times New Roman"/>
          <w:b/>
          <w:sz w:val="32"/>
          <w:u w:val="single" w:color="000000"/>
        </w:rPr>
        <w:t>Qualifying Round</w:t>
      </w:r>
      <w:r w:rsidR="001850C6">
        <w:rPr>
          <w:rFonts w:ascii="Times New Roman" w:eastAsia="Times New Roman" w:hAnsi="Times New Roman" w:cs="Times New Roman"/>
          <w:b/>
          <w:sz w:val="32"/>
        </w:rPr>
        <w:t xml:space="preserve"> </w:t>
      </w:r>
    </w:p>
    <w:p w14:paraId="2C4637BB" w14:textId="77777777" w:rsidR="00081C88" w:rsidRDefault="00081C88" w:rsidP="00CB509D">
      <w:pPr>
        <w:spacing w:after="314"/>
        <w:ind w:left="180" w:right="-15" w:hanging="10"/>
        <w:rPr>
          <w:rFonts w:ascii="Times New Roman" w:eastAsia="Times New Roman" w:hAnsi="Times New Roman" w:cs="Times New Roman"/>
          <w:sz w:val="24"/>
        </w:rPr>
      </w:pPr>
    </w:p>
    <w:p w14:paraId="289A04BE" w14:textId="38804790" w:rsidR="004D7EEC" w:rsidRDefault="004D7EEC" w:rsidP="00CB509D">
      <w:pPr>
        <w:spacing w:after="314"/>
        <w:ind w:left="180" w:right="-1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Project ID: </w:t>
      </w:r>
    </w:p>
    <w:p w14:paraId="08F5A7FA" w14:textId="2A61145A" w:rsidR="004C1D4B" w:rsidRDefault="001850C6" w:rsidP="004C1D4B">
      <w:pPr>
        <w:spacing w:after="314"/>
        <w:ind w:left="180" w:right="-1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Project Title: </w:t>
      </w:r>
    </w:p>
    <w:p w14:paraId="69568720" w14:textId="7FD1A6DB" w:rsidR="004C1D4B" w:rsidRPr="004C1D4B" w:rsidRDefault="004C1D4B" w:rsidP="004C1D4B">
      <w:pPr>
        <w:spacing w:after="314"/>
        <w:ind w:left="180" w:right="-1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Batch: </w:t>
      </w:r>
    </w:p>
    <w:p w14:paraId="29330C84" w14:textId="7900BC10" w:rsidR="00CC41CC" w:rsidRPr="00CE0B08" w:rsidRDefault="001850C6" w:rsidP="00CE0B08">
      <w:pPr>
        <w:spacing w:after="49"/>
        <w:ind w:left="180" w:right="-15" w:hanging="10"/>
        <w:rPr>
          <w:rFonts w:ascii="Times New Roman" w:eastAsia="Times New Roman" w:hAnsi="Times New Roman" w:cs="Times New Roman"/>
          <w:sz w:val="24"/>
          <w:u w:val="single"/>
        </w:rPr>
      </w:pPr>
      <w:r>
        <w:rPr>
          <w:rFonts w:ascii="Times New Roman" w:eastAsia="Times New Roman" w:hAnsi="Times New Roman" w:cs="Times New Roman"/>
          <w:sz w:val="24"/>
        </w:rPr>
        <w:t xml:space="preserve">Group members: </w:t>
      </w:r>
    </w:p>
    <w:p w14:paraId="2673F0C2" w14:textId="2C29B523" w:rsidR="00CC41CC" w:rsidRPr="00CC41CC" w:rsidRDefault="00CC41CC" w:rsidP="00CB509D">
      <w:pPr>
        <w:spacing w:before="240" w:after="314"/>
        <w:ind w:left="180" w:right="-1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upervisor: </w:t>
      </w:r>
    </w:p>
    <w:tbl>
      <w:tblPr>
        <w:tblStyle w:val="TableGrid"/>
        <w:tblW w:w="10080" w:type="dxa"/>
        <w:tblInd w:w="175" w:type="dxa"/>
        <w:tblCellMar>
          <w:top w:w="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500"/>
        <w:gridCol w:w="810"/>
        <w:gridCol w:w="810"/>
        <w:gridCol w:w="3960"/>
      </w:tblGrid>
      <w:tr w:rsidR="003900C3" w14:paraId="7A978437" w14:textId="77777777" w:rsidTr="00E5047A">
        <w:trPr>
          <w:trHeight w:val="425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7FCEC" w14:textId="77777777" w:rsidR="003900C3" w:rsidRDefault="003900C3" w:rsidP="006A58E9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EB74A" w14:textId="77777777" w:rsidR="003900C3" w:rsidRDefault="003900C3" w:rsidP="006A58E9">
            <w:pPr>
              <w:ind w:left="2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Ye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A4549" w14:textId="77777777" w:rsidR="003900C3" w:rsidRDefault="003900C3" w:rsidP="006A58E9">
            <w:pPr>
              <w:ind w:left="5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No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0CC39" w14:textId="77777777" w:rsidR="003900C3" w:rsidRDefault="006A58E9" w:rsidP="006A58E9">
            <w:pPr>
              <w:ind w:left="64"/>
              <w:jc w:val="center"/>
            </w:pPr>
            <w:r w:rsidRPr="006A58E9">
              <w:t>Comment</w:t>
            </w:r>
          </w:p>
        </w:tc>
      </w:tr>
      <w:tr w:rsidR="003900C3" w14:paraId="680BE53B" w14:textId="77777777" w:rsidTr="00E5047A">
        <w:trPr>
          <w:trHeight w:val="42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B82632" w14:textId="03FD2B39" w:rsidR="003900C3" w:rsidRDefault="006D5890" w:rsidP="00E5047A">
            <w:r>
              <w:rPr>
                <w:rFonts w:ascii="Times New Roman" w:eastAsia="Times New Roman" w:hAnsi="Times New Roman" w:cs="Times New Roman"/>
                <w:sz w:val="24"/>
              </w:rPr>
              <w:t>I am satisfied with the progress of FYP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E1B84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925824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C37F7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3900C3" w14:paraId="741CE2DB" w14:textId="77777777" w:rsidTr="00E5047A">
        <w:trPr>
          <w:trHeight w:val="425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5F4DB" w14:textId="35B3A635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Report is complete </w:t>
            </w:r>
            <w:r w:rsidR="00E5047A">
              <w:rPr>
                <w:rFonts w:ascii="Times New Roman" w:eastAsia="Times New Roman" w:hAnsi="Times New Roman" w:cs="Times New Roman"/>
                <w:sz w:val="24"/>
              </w:rPr>
              <w:t xml:space="preserve">for FYP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and no changes are require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F4908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178B9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10941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3900C3" w14:paraId="10E1A0FD" w14:textId="77777777" w:rsidTr="00E5047A">
        <w:trPr>
          <w:trHeight w:val="425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37E4CC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Turnitin report is attached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5115B0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B9E7E3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1DF56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3900C3" w14:paraId="4CE9BE46" w14:textId="77777777" w:rsidTr="00E5047A">
        <w:trPr>
          <w:trHeight w:val="422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9CCF9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All group members are present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935BD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3F5FDC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D70B7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3900C3" w14:paraId="0A4DE727" w14:textId="77777777" w:rsidTr="00E5047A">
        <w:trPr>
          <w:trHeight w:val="425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55A33" w14:textId="77777777" w:rsidR="003900C3" w:rsidRDefault="006D5890">
            <w:r>
              <w:rPr>
                <w:rFonts w:ascii="Times New Roman" w:eastAsia="Times New Roman" w:hAnsi="Times New Roman" w:cs="Times New Roman"/>
                <w:sz w:val="24"/>
              </w:rPr>
              <w:t>The project qualifies for external evaluation</w:t>
            </w:r>
            <w:r w:rsidR="003900C3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22E0C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D3BD4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D1A12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3900C3" w14:paraId="185A9434" w14:textId="77777777" w:rsidTr="00E5047A">
        <w:trPr>
          <w:trHeight w:val="1666"/>
        </w:trPr>
        <w:tc>
          <w:tcPr>
            <w:tcW w:w="4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9A98900" w14:textId="77777777" w:rsidR="003900C3" w:rsidRDefault="006A58E9">
            <w:pPr>
              <w:spacing w:after="11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Overall </w:t>
            </w:r>
            <w:r w:rsidR="003900C3">
              <w:rPr>
                <w:rFonts w:ascii="Times New Roman" w:eastAsia="Times New Roman" w:hAnsi="Times New Roman" w:cs="Times New Roman"/>
                <w:sz w:val="24"/>
              </w:rPr>
              <w:t xml:space="preserve">Comments </w:t>
            </w:r>
          </w:p>
          <w:p w14:paraId="27F9A9EE" w14:textId="77777777" w:rsidR="003900C3" w:rsidRDefault="003900C3">
            <w:pPr>
              <w:spacing w:after="112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2FF8DCA3" w14:textId="77777777" w:rsidR="003900C3" w:rsidRDefault="003900C3">
            <w:pPr>
              <w:spacing w:after="11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935367F" w14:textId="77777777" w:rsidR="003900C3" w:rsidRDefault="003900C3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978ABD0" w14:textId="77777777" w:rsidR="003900C3" w:rsidRDefault="003900C3"/>
        </w:tc>
        <w:tc>
          <w:tcPr>
            <w:tcW w:w="4770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563FFD5" w14:textId="77777777" w:rsidR="003900C3" w:rsidRDefault="003900C3"/>
        </w:tc>
      </w:tr>
    </w:tbl>
    <w:p w14:paraId="65F45240" w14:textId="77777777" w:rsidR="00CC41CC" w:rsidRPr="00CC41CC" w:rsidRDefault="001850C6" w:rsidP="00CC41CC">
      <w:pPr>
        <w:spacing w:after="314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9085B93" w14:textId="77777777" w:rsidR="00081C88" w:rsidRDefault="00081C88" w:rsidP="00CB509D">
      <w:pPr>
        <w:spacing w:after="314"/>
        <w:ind w:left="270" w:hanging="90"/>
        <w:rPr>
          <w:rFonts w:ascii="Times New Roman" w:eastAsia="Times New Roman" w:hAnsi="Times New Roman" w:cs="Times New Roman"/>
          <w:b/>
          <w:sz w:val="24"/>
          <w:u w:val="single" w:color="000000"/>
        </w:rPr>
      </w:pPr>
    </w:p>
    <w:p w14:paraId="69044667" w14:textId="1CD4C14D" w:rsidR="008D2081" w:rsidRDefault="001850C6" w:rsidP="00CB509D">
      <w:pPr>
        <w:spacing w:after="314"/>
        <w:ind w:left="270" w:hanging="9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 w:color="000000"/>
        </w:rPr>
        <w:t>Approved   / Not Approved</w:t>
      </w:r>
      <w:r>
        <w:rPr>
          <w:rFonts w:ascii="Times New Roman" w:eastAsia="Times New Roman" w:hAnsi="Times New Roman" w:cs="Times New Roman"/>
          <w:b/>
          <w:sz w:val="24"/>
        </w:rPr>
        <w:t xml:space="preserve">  </w:t>
      </w:r>
    </w:p>
    <w:p w14:paraId="7E78626B" w14:textId="77777777" w:rsidR="00CC41CC" w:rsidRDefault="00CC41CC" w:rsidP="00CB509D">
      <w:pPr>
        <w:spacing w:after="319"/>
        <w:ind w:left="270"/>
        <w:rPr>
          <w:rFonts w:ascii="Times New Roman" w:eastAsia="Times New Roman" w:hAnsi="Times New Roman" w:cs="Times New Roman"/>
          <w:b/>
          <w:sz w:val="24"/>
          <w:u w:val="single" w:color="000000"/>
        </w:rPr>
      </w:pPr>
    </w:p>
    <w:p w14:paraId="6B64A9AA" w14:textId="6CAF5159" w:rsidR="00CC41CC" w:rsidRDefault="00CC41CC" w:rsidP="00CB509D">
      <w:pPr>
        <w:spacing w:after="314"/>
        <w:ind w:left="270" w:right="-15"/>
        <w:rPr>
          <w:rFonts w:ascii="Times New Roman" w:eastAsia="Times New Roman" w:hAnsi="Times New Roman" w:cs="Times New Roman"/>
          <w:sz w:val="24"/>
        </w:rPr>
      </w:pPr>
      <w:r w:rsidRPr="00335E5C">
        <w:rPr>
          <w:rFonts w:ascii="Times New Roman" w:eastAsia="Times New Roman" w:hAnsi="Times New Roman" w:cs="Times New Roman"/>
          <w:sz w:val="24"/>
        </w:rPr>
        <w:t>Examiner: ___________________</w:t>
      </w:r>
    </w:p>
    <w:p w14:paraId="1CD0AB2F" w14:textId="77777777" w:rsidR="00CF3967" w:rsidRPr="00335E5C" w:rsidRDefault="00CF3967" w:rsidP="00CB509D">
      <w:pPr>
        <w:spacing w:after="314"/>
        <w:ind w:left="270" w:right="-15"/>
        <w:rPr>
          <w:rFonts w:ascii="Times New Roman" w:eastAsia="Times New Roman" w:hAnsi="Times New Roman" w:cs="Times New Roman"/>
          <w:sz w:val="24"/>
        </w:rPr>
      </w:pPr>
    </w:p>
    <w:p w14:paraId="0FCDD646" w14:textId="77777777" w:rsidR="008D2081" w:rsidRPr="00335E5C" w:rsidRDefault="001850C6" w:rsidP="00CB509D">
      <w:pPr>
        <w:spacing w:after="314"/>
        <w:ind w:left="270" w:right="-15"/>
        <w:rPr>
          <w:rFonts w:ascii="Times New Roman" w:eastAsia="Times New Roman" w:hAnsi="Times New Roman" w:cs="Times New Roman"/>
          <w:sz w:val="24"/>
        </w:rPr>
      </w:pPr>
      <w:r w:rsidRPr="00335E5C">
        <w:rPr>
          <w:rFonts w:ascii="Times New Roman" w:eastAsia="Times New Roman" w:hAnsi="Times New Roman" w:cs="Times New Roman"/>
          <w:sz w:val="24"/>
        </w:rPr>
        <w:t>Signature</w:t>
      </w:r>
      <w:r w:rsidR="00335E5C" w:rsidRPr="00335E5C">
        <w:rPr>
          <w:rFonts w:ascii="Times New Roman" w:eastAsia="Times New Roman" w:hAnsi="Times New Roman" w:cs="Times New Roman"/>
          <w:sz w:val="24"/>
        </w:rPr>
        <w:t>: _</w:t>
      </w:r>
      <w:r w:rsidR="00CC41CC" w:rsidRPr="00335E5C">
        <w:rPr>
          <w:rFonts w:ascii="Times New Roman" w:eastAsia="Times New Roman" w:hAnsi="Times New Roman" w:cs="Times New Roman"/>
          <w:sz w:val="24"/>
        </w:rPr>
        <w:t>___________________</w:t>
      </w:r>
      <w:r w:rsidRPr="00335E5C"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8D2081" w:rsidRPr="00335E5C">
      <w:pgSz w:w="12240" w:h="15840"/>
      <w:pgMar w:top="1440" w:right="2159" w:bottom="144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DOzMDAwMrewtLBQ0lEKTi0uzszPAykwqQUA2YJSaiwAAAA="/>
  </w:docVars>
  <w:rsids>
    <w:rsidRoot w:val="008D2081"/>
    <w:rsid w:val="00001357"/>
    <w:rsid w:val="00025934"/>
    <w:rsid w:val="000305C0"/>
    <w:rsid w:val="00081C88"/>
    <w:rsid w:val="00154582"/>
    <w:rsid w:val="001850C6"/>
    <w:rsid w:val="001B2588"/>
    <w:rsid w:val="002A67B4"/>
    <w:rsid w:val="002C68B0"/>
    <w:rsid w:val="00335E5C"/>
    <w:rsid w:val="003614D4"/>
    <w:rsid w:val="003900C3"/>
    <w:rsid w:val="003A04E1"/>
    <w:rsid w:val="003F22ED"/>
    <w:rsid w:val="004612AB"/>
    <w:rsid w:val="00486E1B"/>
    <w:rsid w:val="004A1F54"/>
    <w:rsid w:val="004B736C"/>
    <w:rsid w:val="004C1D4B"/>
    <w:rsid w:val="004D7EEC"/>
    <w:rsid w:val="005C4A7E"/>
    <w:rsid w:val="006A58E9"/>
    <w:rsid w:val="006D5890"/>
    <w:rsid w:val="00705FBB"/>
    <w:rsid w:val="007134C9"/>
    <w:rsid w:val="007B1AC6"/>
    <w:rsid w:val="00826C11"/>
    <w:rsid w:val="00875448"/>
    <w:rsid w:val="008B0F84"/>
    <w:rsid w:val="008D2081"/>
    <w:rsid w:val="008E1A43"/>
    <w:rsid w:val="00982F65"/>
    <w:rsid w:val="009D73CF"/>
    <w:rsid w:val="00AC6E31"/>
    <w:rsid w:val="00C44B47"/>
    <w:rsid w:val="00CB2629"/>
    <w:rsid w:val="00CB509D"/>
    <w:rsid w:val="00CC41CC"/>
    <w:rsid w:val="00CE0B08"/>
    <w:rsid w:val="00CF3967"/>
    <w:rsid w:val="00CF7704"/>
    <w:rsid w:val="00D667AB"/>
    <w:rsid w:val="00DA2178"/>
    <w:rsid w:val="00E17616"/>
    <w:rsid w:val="00E205F3"/>
    <w:rsid w:val="00E5047A"/>
    <w:rsid w:val="00E827C1"/>
    <w:rsid w:val="00FF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91E93"/>
  <w15:docId w15:val="{F180B364-D586-4AB0-990D-B5ACE42DA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meen</dc:creator>
  <cp:keywords/>
  <cp:lastModifiedBy>Soomaiya Hamid</cp:lastModifiedBy>
  <cp:revision>9</cp:revision>
  <dcterms:created xsi:type="dcterms:W3CDTF">2021-11-20T18:32:00Z</dcterms:created>
  <dcterms:modified xsi:type="dcterms:W3CDTF">2023-08-08T16:19:00Z</dcterms:modified>
</cp:coreProperties>
</file>